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C30239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180CBE08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40894">
        <w:rPr>
          <w:rFonts w:ascii="Helvetica" w:hAnsi="Helvetica"/>
        </w:rPr>
        <w:t>2</w:t>
      </w:r>
      <w:r w:rsidR="00C30239">
        <w:rPr>
          <w:rFonts w:ascii="Helvetica" w:hAnsi="Helvetica"/>
        </w:rPr>
        <w:t>5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47025C56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  <w:b/>
          <w:bCs/>
        </w:rPr>
        <w:t>Dr. Manoj Kumar</w:t>
      </w:r>
      <w:r w:rsidRPr="00794254">
        <w:rPr>
          <w:rFonts w:ascii="Helvetica" w:hAnsi="Helvetica"/>
          <w:b/>
          <w:bCs/>
        </w:rPr>
        <w:t xml:space="preserve"> </w:t>
      </w:r>
    </w:p>
    <w:p w14:paraId="19849C2B" w14:textId="6B2E58B2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Associate</w:t>
      </w:r>
      <w:r w:rsidRPr="00794254">
        <w:rPr>
          <w:rFonts w:ascii="Helvetica" w:hAnsi="Helvetica"/>
        </w:rPr>
        <w:t xml:space="preserve">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1608B2E3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Jyothy Institute of Technology</w:t>
      </w:r>
      <w:r w:rsidRPr="00794254">
        <w:rPr>
          <w:rFonts w:ascii="Helvetica" w:hAnsi="Helvetica"/>
        </w:rPr>
        <w:t xml:space="preserve">, </w:t>
      </w:r>
      <w:r w:rsidR="00BD4D01">
        <w:rPr>
          <w:rFonts w:ascii="Helvetica" w:hAnsi="Helvetica"/>
        </w:rPr>
        <w:t>VTU,</w:t>
      </w:r>
    </w:p>
    <w:p w14:paraId="46A63EC2" w14:textId="766B37C7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BD4D01">
        <w:rPr>
          <w:rFonts w:ascii="Helvetica" w:hAnsi="Helvetica"/>
        </w:rPr>
        <w:t>Thathaguni, Karnataka 560082, India</w:t>
      </w:r>
    </w:p>
    <w:p w14:paraId="36D73C33" w14:textId="4B003410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794254">
        <w:rPr>
          <w:rFonts w:ascii="Helvetica" w:hAnsi="Helvetica"/>
        </w:rPr>
        <w:t>E</w:t>
      </w:r>
      <w:r w:rsidRPr="00794254">
        <w:rPr>
          <w:rFonts w:ascii="Helvetica" w:hAnsi="Helvetica"/>
        </w:rPr>
        <w:t>ma</w:t>
      </w:r>
      <w:r w:rsidR="00BD4D01">
        <w:rPr>
          <w:rFonts w:ascii="Helvetica" w:hAnsi="Helvetica"/>
        </w:rPr>
        <w:t xml:space="preserve">il: </w:t>
      </w:r>
      <w:r w:rsidR="00BD4D01" w:rsidRPr="00BD4D01">
        <w:rPr>
          <w:rStyle w:val="Hyperlink"/>
          <w:rFonts w:ascii="Helvetica" w:hAnsi="Helvetica" w:cs="Helvetica"/>
        </w:rPr>
        <w:t>manoj.kumar@jyothyit.ac.in</w:t>
      </w:r>
    </w:p>
    <w:p w14:paraId="2F21B676" w14:textId="66E9046F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 xml:space="preserve">Phone: +91 </w:t>
      </w:r>
      <w:r w:rsidR="00E90A8D">
        <w:rPr>
          <w:rFonts w:ascii="Helvetica" w:hAnsi="Helvetica"/>
        </w:rPr>
        <w:t>98802 10123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0FAH9hzCc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12BC4"/>
    <w:rsid w:val="002A67F2"/>
    <w:rsid w:val="002D24AE"/>
    <w:rsid w:val="002E38DA"/>
    <w:rsid w:val="0030131B"/>
    <w:rsid w:val="00355E03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BD4D01"/>
    <w:rsid w:val="00C30239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90A8D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1</cp:revision>
  <cp:lastPrinted>2022-04-29T03:32:00Z</cp:lastPrinted>
  <dcterms:created xsi:type="dcterms:W3CDTF">2022-04-21T06:37:00Z</dcterms:created>
  <dcterms:modified xsi:type="dcterms:W3CDTF">2022-05-25T01:11:00Z</dcterms:modified>
</cp:coreProperties>
</file>